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5178DD17" w14:textId="01533D12" w:rsidR="00510773" w:rsidRDefault="00066161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510773" w:rsidRPr="00467D96">
        <w:rPr>
          <w:rFonts w:ascii="Times New Roman" w:hAnsi="Times New Roman" w:cs="Times New Roman"/>
        </w:rPr>
        <w:t>.</w:t>
      </w:r>
      <w:r w:rsidR="00FB18D7">
        <w:rPr>
          <w:rFonts w:ascii="Times New Roman" w:hAnsi="Times New Roman" w:cs="Times New Roman"/>
        </w:rPr>
        <w:t>3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510773"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/</w:t>
      </w:r>
      <w:r w:rsidR="00374B59">
        <w:rPr>
          <w:rFonts w:ascii="Times New Roman" w:hAnsi="Times New Roman" w:cs="Times New Roman"/>
        </w:rPr>
        <w:t>21</w:t>
      </w:r>
      <w:r w:rsidR="00510773" w:rsidRPr="00467D96">
        <w:rPr>
          <w:rFonts w:ascii="Times New Roman" w:hAnsi="Times New Roman" w:cs="Times New Roman"/>
        </w:rPr>
        <w:t>/2024</w:t>
      </w:r>
    </w:p>
    <w:p w14:paraId="71BBC235" w14:textId="77777777" w:rsidR="00374B59" w:rsidRDefault="00374B59" w:rsidP="00510773">
      <w:pPr>
        <w:spacing w:after="0"/>
        <w:rPr>
          <w:rFonts w:ascii="Times New Roman" w:hAnsi="Times New Roman" w:cs="Times New Roman"/>
        </w:rPr>
      </w:pPr>
    </w:p>
    <w:p w14:paraId="444E2BA4" w14:textId="715A7C94" w:rsidR="00FB18D7" w:rsidRDefault="00FB18D7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tailed </w:t>
      </w:r>
      <w:r w:rsidRPr="00FB18D7">
        <w:rPr>
          <w:rFonts w:ascii="Times New Roman" w:hAnsi="Times New Roman" w:cs="Times New Roman"/>
        </w:rPr>
        <w:t>ERD</w:t>
      </w:r>
      <w:r>
        <w:rPr>
          <w:rFonts w:ascii="Times New Roman" w:hAnsi="Times New Roman" w:cs="Times New Roman"/>
        </w:rPr>
        <w:t xml:space="preserve"> </w:t>
      </w:r>
    </w:p>
    <w:p w14:paraId="0AA3230F" w14:textId="77777777" w:rsidR="00FB18D7" w:rsidRDefault="00FB18D7" w:rsidP="00510773">
      <w:pPr>
        <w:spacing w:after="0"/>
        <w:rPr>
          <w:rFonts w:ascii="Times New Roman" w:hAnsi="Times New Roman" w:cs="Times New Roman"/>
        </w:rPr>
      </w:pPr>
    </w:p>
    <w:p w14:paraId="6FF42E35" w14:textId="3A99AD72" w:rsidR="00FB18D7" w:rsidRDefault="00FB18D7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49FCA5A" wp14:editId="2DDA5F1E">
            <wp:extent cx="6390367" cy="2543175"/>
            <wp:effectExtent l="0" t="0" r="0" b="0"/>
            <wp:docPr id="15566877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687786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92522" cy="2544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A3C21" w14:textId="77777777" w:rsidR="00FB18D7" w:rsidRDefault="00FB18D7" w:rsidP="00510773">
      <w:pPr>
        <w:spacing w:after="0"/>
        <w:rPr>
          <w:rFonts w:ascii="Times New Roman" w:hAnsi="Times New Roman" w:cs="Times New Roman"/>
        </w:rPr>
      </w:pPr>
    </w:p>
    <w:p w14:paraId="63CAA358" w14:textId="77777777" w:rsidR="00FB18D7" w:rsidRDefault="00FB18D7" w:rsidP="00510773">
      <w:pPr>
        <w:spacing w:after="0"/>
        <w:rPr>
          <w:rFonts w:ascii="Times New Roman" w:hAnsi="Times New Roman" w:cs="Times New Roman"/>
        </w:rPr>
      </w:pPr>
    </w:p>
    <w:p w14:paraId="35D9E081" w14:textId="71FA795F" w:rsidR="00FB18D7" w:rsidRDefault="00FB18D7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10F2CD9" wp14:editId="528B6263">
            <wp:extent cx="4940554" cy="3990975"/>
            <wp:effectExtent l="0" t="0" r="0" b="0"/>
            <wp:docPr id="1590157515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157515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42407" cy="399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1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gUAL9kowywAAAA="/>
  </w:docVars>
  <w:rsids>
    <w:rsidRoot w:val="00510773"/>
    <w:rsid w:val="00066161"/>
    <w:rsid w:val="002B7DD5"/>
    <w:rsid w:val="00374B59"/>
    <w:rsid w:val="00510773"/>
    <w:rsid w:val="006C0215"/>
    <w:rsid w:val="00B81036"/>
    <w:rsid w:val="00FB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96</Characters>
  <Application>Microsoft Office Word</Application>
  <DocSecurity>0</DocSecurity>
  <Lines>12</Lines>
  <Paragraphs>5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6-21T21:58:00Z</dcterms:created>
  <dcterms:modified xsi:type="dcterms:W3CDTF">2024-06-2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